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B2489" w:rsidRDefault="00687D28" w:rsidP="00AB2489">
      <w:pPr>
        <w:spacing w:after="0"/>
        <w:rPr>
          <w:b/>
          <w:sz w:val="36"/>
        </w:rPr>
      </w:pPr>
      <w:r w:rsidRPr="00AB2489">
        <w:rPr>
          <w:b/>
          <w:sz w:val="36"/>
        </w:rPr>
        <w:t>Leo J. Johnston</w:t>
      </w:r>
    </w:p>
    <w:p w:rsidR="00687D28" w:rsidRPr="00AB2489" w:rsidRDefault="00687D28" w:rsidP="00AB2489">
      <w:pPr>
        <w:spacing w:after="0"/>
        <w:rPr>
          <w:i/>
          <w:sz w:val="28"/>
        </w:rPr>
      </w:pPr>
      <w:r w:rsidRPr="00AB2489">
        <w:rPr>
          <w:i/>
          <w:sz w:val="28"/>
        </w:rPr>
        <w:t>Welder</w:t>
      </w:r>
    </w:p>
    <w:p w:rsidR="00687D28" w:rsidRPr="00AB2489" w:rsidRDefault="00AB2489" w:rsidP="00AB2489">
      <w:pPr>
        <w:spacing w:after="0"/>
        <w:rPr>
          <w:sz w:val="28"/>
        </w:rPr>
      </w:pPr>
      <w:r w:rsidRPr="00AB2489">
        <w:rPr>
          <w:sz w:val="28"/>
        </w:rPr>
        <w:t>L</w:t>
      </w:r>
      <w:r w:rsidR="00687D28" w:rsidRPr="00AB2489">
        <w:rPr>
          <w:sz w:val="28"/>
        </w:rPr>
        <w:t>johnston@wwrfresource.com</w:t>
      </w:r>
    </w:p>
    <w:p w:rsidR="00687D28" w:rsidRPr="00AB2489" w:rsidRDefault="00CD3CAA" w:rsidP="00AB2489">
      <w:pPr>
        <w:spacing w:after="0"/>
        <w:rPr>
          <w:sz w:val="28"/>
        </w:rPr>
      </w:pPr>
      <w:r>
        <w:rPr>
          <w:i/>
          <w:sz w:val="28"/>
        </w:rPr>
        <w:t>316-755-6835</w:t>
      </w:r>
      <w:bookmarkStart w:id="0" w:name="_GoBack"/>
      <w:bookmarkEnd w:id="0"/>
    </w:p>
    <w:p w:rsidR="00687D28" w:rsidRPr="00AB2489" w:rsidRDefault="00687D28">
      <w:pPr>
        <w:rPr>
          <w:sz w:val="28"/>
        </w:rPr>
      </w:pPr>
      <w:r w:rsidRPr="00AB2489">
        <w:rPr>
          <w:sz w:val="28"/>
        </w:rPr>
        <w:t>401 S. Emporia Wichita, KS 67202</w:t>
      </w:r>
    </w:p>
    <w:p w:rsidR="00687D28" w:rsidRPr="00AB2489" w:rsidRDefault="00687D28">
      <w:pPr>
        <w:rPr>
          <w:b/>
          <w:sz w:val="24"/>
        </w:rPr>
      </w:pPr>
      <w:r w:rsidRPr="00AB2489">
        <w:rPr>
          <w:b/>
          <w:sz w:val="24"/>
        </w:rPr>
        <w:t>Summary of Qualifications</w:t>
      </w:r>
    </w:p>
    <w:p w:rsidR="00687D28" w:rsidRPr="00AB2489" w:rsidRDefault="00687D28" w:rsidP="00687D28">
      <w:pPr>
        <w:pStyle w:val="ListParagraph"/>
        <w:numPr>
          <w:ilvl w:val="0"/>
          <w:numId w:val="1"/>
        </w:numPr>
        <w:rPr>
          <w:sz w:val="24"/>
        </w:rPr>
      </w:pPr>
      <w:r w:rsidRPr="00AB2489">
        <w:rPr>
          <w:sz w:val="24"/>
        </w:rPr>
        <w:t>Extremely disciplined welder with 960 hours of vocational training and 17 months on the job experience.</w:t>
      </w:r>
    </w:p>
    <w:p w:rsidR="00687D28" w:rsidRPr="00AB2489" w:rsidRDefault="00687D28" w:rsidP="00687D28">
      <w:pPr>
        <w:pStyle w:val="ListParagraph"/>
        <w:numPr>
          <w:ilvl w:val="0"/>
          <w:numId w:val="1"/>
        </w:numPr>
        <w:rPr>
          <w:sz w:val="24"/>
        </w:rPr>
      </w:pPr>
      <w:r w:rsidRPr="00AB2489">
        <w:rPr>
          <w:sz w:val="24"/>
        </w:rPr>
        <w:t>Skilled with all major welding tools.</w:t>
      </w:r>
    </w:p>
    <w:p w:rsidR="00687D28" w:rsidRPr="00AB2489" w:rsidRDefault="00687D28" w:rsidP="00687D28">
      <w:pPr>
        <w:pStyle w:val="ListParagraph"/>
        <w:numPr>
          <w:ilvl w:val="0"/>
          <w:numId w:val="1"/>
        </w:numPr>
        <w:rPr>
          <w:sz w:val="24"/>
        </w:rPr>
      </w:pPr>
      <w:r w:rsidRPr="00AB2489">
        <w:rPr>
          <w:sz w:val="24"/>
        </w:rPr>
        <w:t>Completes projects efficiently, with an attention to detail and adheres to all safety standards.</w:t>
      </w:r>
    </w:p>
    <w:p w:rsidR="00687D28" w:rsidRPr="00AB2489" w:rsidRDefault="00687D28" w:rsidP="00687D28">
      <w:pPr>
        <w:rPr>
          <w:b/>
          <w:sz w:val="24"/>
        </w:rPr>
      </w:pPr>
      <w:r w:rsidRPr="00AB2489">
        <w:rPr>
          <w:b/>
          <w:sz w:val="24"/>
        </w:rPr>
        <w:t>Skill Profile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Stick weld (SMAW)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proofErr w:type="spellStart"/>
      <w:r w:rsidRPr="00AB2489">
        <w:rPr>
          <w:sz w:val="24"/>
        </w:rPr>
        <w:t>Mig</w:t>
      </w:r>
      <w:proofErr w:type="spellEnd"/>
      <w:r w:rsidRPr="00AB2489">
        <w:rPr>
          <w:sz w:val="24"/>
        </w:rPr>
        <w:t xml:space="preserve"> weld (GMAW)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2” &amp; 4” grinders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Cutting torches &amp; plasma cutters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Read blueprints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Hand &amp; power tools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Forklifts</w:t>
      </w:r>
    </w:p>
    <w:p w:rsidR="00687D28" w:rsidRPr="00AB2489" w:rsidRDefault="00687D28" w:rsidP="00687D28">
      <w:pPr>
        <w:pStyle w:val="ListParagraph"/>
        <w:numPr>
          <w:ilvl w:val="0"/>
          <w:numId w:val="2"/>
        </w:numPr>
        <w:rPr>
          <w:sz w:val="24"/>
        </w:rPr>
      </w:pPr>
      <w:r w:rsidRPr="00AB2489">
        <w:rPr>
          <w:sz w:val="24"/>
        </w:rPr>
        <w:t>Pallet jacks</w:t>
      </w:r>
    </w:p>
    <w:p w:rsidR="00687D28" w:rsidRPr="00AB2489" w:rsidRDefault="00687D28" w:rsidP="00687D28">
      <w:pPr>
        <w:rPr>
          <w:b/>
          <w:sz w:val="24"/>
        </w:rPr>
      </w:pPr>
      <w:r w:rsidRPr="00AB2489">
        <w:rPr>
          <w:b/>
          <w:sz w:val="24"/>
        </w:rPr>
        <w:t>Functional Overview</w:t>
      </w:r>
    </w:p>
    <w:p w:rsidR="00687D28" w:rsidRPr="00AB2489" w:rsidRDefault="00687D28" w:rsidP="00687D28">
      <w:pPr>
        <w:rPr>
          <w:sz w:val="24"/>
        </w:rPr>
      </w:pPr>
      <w:r w:rsidRPr="00AB2489">
        <w:rPr>
          <w:i/>
          <w:sz w:val="24"/>
        </w:rPr>
        <w:t>Welding</w:t>
      </w:r>
    </w:p>
    <w:p w:rsidR="00687D28" w:rsidRPr="00AB2489" w:rsidRDefault="00687D28" w:rsidP="00AB2489">
      <w:pPr>
        <w:pStyle w:val="ListParagraph"/>
        <w:numPr>
          <w:ilvl w:val="0"/>
          <w:numId w:val="3"/>
        </w:numPr>
        <w:rPr>
          <w:sz w:val="24"/>
        </w:rPr>
      </w:pPr>
      <w:r w:rsidRPr="00AB2489">
        <w:rPr>
          <w:sz w:val="24"/>
        </w:rPr>
        <w:t>Tack rails, bump</w:t>
      </w:r>
      <w:r w:rsidR="00D96A83" w:rsidRPr="00AB2489">
        <w:rPr>
          <w:sz w:val="24"/>
        </w:rPr>
        <w:t>ers</w:t>
      </w:r>
      <w:proofErr w:type="gramStart"/>
      <w:r w:rsidR="00D96A83" w:rsidRPr="00AB2489">
        <w:rPr>
          <w:sz w:val="24"/>
        </w:rPr>
        <w:t>,  truck</w:t>
      </w:r>
      <w:proofErr w:type="gramEnd"/>
      <w:r w:rsidR="00D96A83" w:rsidRPr="00AB2489">
        <w:rPr>
          <w:sz w:val="24"/>
        </w:rPr>
        <w:t xml:space="preserve"> beds, and chassis</w:t>
      </w:r>
      <w:r w:rsidRPr="00AB2489">
        <w:rPr>
          <w:sz w:val="24"/>
        </w:rPr>
        <w:t xml:space="preserve"> per print within 1/8” tolerances.</w:t>
      </w:r>
    </w:p>
    <w:p w:rsidR="00D96A83" w:rsidRPr="00AB2489" w:rsidRDefault="00D96A83" w:rsidP="00AB2489">
      <w:pPr>
        <w:pStyle w:val="ListParagraph"/>
        <w:numPr>
          <w:ilvl w:val="0"/>
          <w:numId w:val="3"/>
        </w:numPr>
        <w:rPr>
          <w:sz w:val="24"/>
        </w:rPr>
      </w:pPr>
      <w:r w:rsidRPr="00AB2489">
        <w:rPr>
          <w:sz w:val="24"/>
        </w:rPr>
        <w:t>Set up equipment and weld parts according to welding chart specifications and type.</w:t>
      </w:r>
    </w:p>
    <w:p w:rsidR="00D96A83" w:rsidRPr="00AB2489" w:rsidRDefault="00D96A83" w:rsidP="00AB2489">
      <w:pPr>
        <w:pStyle w:val="ListParagraph"/>
        <w:numPr>
          <w:ilvl w:val="0"/>
          <w:numId w:val="3"/>
        </w:numPr>
        <w:rPr>
          <w:sz w:val="24"/>
        </w:rPr>
      </w:pPr>
      <w:r w:rsidRPr="00AB2489">
        <w:rPr>
          <w:sz w:val="24"/>
        </w:rPr>
        <w:t>Inspect grooves, angles, and gap allowances with micrometer, caliper, and other precision instruments.</w:t>
      </w:r>
    </w:p>
    <w:p w:rsidR="00D96A83" w:rsidRPr="00AB2489" w:rsidRDefault="00D96A83" w:rsidP="00AB2489">
      <w:pPr>
        <w:pStyle w:val="ListParagraph"/>
        <w:numPr>
          <w:ilvl w:val="0"/>
          <w:numId w:val="3"/>
        </w:numPr>
        <w:rPr>
          <w:sz w:val="24"/>
        </w:rPr>
      </w:pPr>
      <w:r w:rsidRPr="00AB2489">
        <w:rPr>
          <w:sz w:val="24"/>
        </w:rPr>
        <w:t>Precision cut materials with power saws, hand shears, and chipping knives.</w:t>
      </w:r>
    </w:p>
    <w:p w:rsidR="00687D28" w:rsidRPr="00AB2489" w:rsidRDefault="00AB2489" w:rsidP="00AB2489">
      <w:pPr>
        <w:pStyle w:val="ListParagraph"/>
        <w:numPr>
          <w:ilvl w:val="0"/>
          <w:numId w:val="3"/>
        </w:numPr>
        <w:rPr>
          <w:sz w:val="24"/>
        </w:rPr>
      </w:pPr>
      <w:r w:rsidRPr="00AB2489">
        <w:rPr>
          <w:sz w:val="24"/>
        </w:rPr>
        <w:t>Follow production schedules and meet quotas to deliver finished products on time.</w:t>
      </w:r>
    </w:p>
    <w:p w:rsidR="00687D28" w:rsidRDefault="00AB2489" w:rsidP="00687D28">
      <w:pPr>
        <w:rPr>
          <w:i/>
          <w:sz w:val="24"/>
        </w:rPr>
      </w:pPr>
      <w:proofErr w:type="spellStart"/>
      <w:r w:rsidRPr="00AB2489">
        <w:rPr>
          <w:i/>
          <w:sz w:val="24"/>
        </w:rPr>
        <w:t>Groundskeeping</w:t>
      </w:r>
      <w:proofErr w:type="spellEnd"/>
    </w:p>
    <w:p w:rsidR="00AB2489" w:rsidRPr="00AB2489" w:rsidRDefault="00AB2489" w:rsidP="00AB2489">
      <w:pPr>
        <w:pStyle w:val="ListParagraph"/>
        <w:numPr>
          <w:ilvl w:val="0"/>
          <w:numId w:val="5"/>
        </w:numPr>
        <w:spacing w:after="0"/>
        <w:ind w:left="720" w:hanging="360"/>
        <w:rPr>
          <w:sz w:val="24"/>
        </w:rPr>
      </w:pPr>
      <w:r>
        <w:rPr>
          <w:sz w:val="24"/>
        </w:rPr>
        <w:t>Maintain</w:t>
      </w:r>
      <w:r w:rsidRPr="00AB2489">
        <w:rPr>
          <w:sz w:val="24"/>
        </w:rPr>
        <w:t xml:space="preserve"> grounds by collecting and disposing of trash.</w:t>
      </w:r>
    </w:p>
    <w:p w:rsidR="00AB2489" w:rsidRPr="00AB2489" w:rsidRDefault="00AB2489" w:rsidP="00687D28">
      <w:pPr>
        <w:pStyle w:val="ListParagraph"/>
        <w:numPr>
          <w:ilvl w:val="0"/>
          <w:numId w:val="5"/>
        </w:numPr>
        <w:spacing w:after="0"/>
        <w:ind w:left="720" w:hanging="360"/>
        <w:rPr>
          <w:sz w:val="24"/>
        </w:rPr>
      </w:pPr>
      <w:r>
        <w:rPr>
          <w:sz w:val="24"/>
        </w:rPr>
        <w:t>Mow</w:t>
      </w:r>
      <w:r w:rsidRPr="00AB2489">
        <w:rPr>
          <w:sz w:val="24"/>
        </w:rPr>
        <w:t xml:space="preserve"> </w:t>
      </w:r>
      <w:r>
        <w:rPr>
          <w:sz w:val="24"/>
        </w:rPr>
        <w:t>lawns and yards using push mowers and remove weeds by weed eating.</w:t>
      </w:r>
    </w:p>
    <w:sectPr w:rsidR="00AB2489" w:rsidRPr="00AB2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1C74E7"/>
    <w:multiLevelType w:val="hybridMultilevel"/>
    <w:tmpl w:val="15A81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6A7BB3"/>
    <w:multiLevelType w:val="hybridMultilevel"/>
    <w:tmpl w:val="4914FE72"/>
    <w:lvl w:ilvl="0" w:tplc="68EEFF2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9678A1"/>
    <w:multiLevelType w:val="hybridMultilevel"/>
    <w:tmpl w:val="F0801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F00286"/>
    <w:multiLevelType w:val="hybridMultilevel"/>
    <w:tmpl w:val="DC4E4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051060"/>
    <w:multiLevelType w:val="hybridMultilevel"/>
    <w:tmpl w:val="D16A6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wMTGwMDcysDBQ0lEKTi0uzszPAykwrAUAgCF58ywAAAA="/>
  </w:docVars>
  <w:rsids>
    <w:rsidRoot w:val="00687D28"/>
    <w:rsid w:val="00522C52"/>
    <w:rsid w:val="00687D28"/>
    <w:rsid w:val="007E2073"/>
    <w:rsid w:val="00AB2489"/>
    <w:rsid w:val="00CD3CAA"/>
    <w:rsid w:val="00D9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7D2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7D2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7D2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7D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7-10-23T12:39:00Z</dcterms:created>
  <dcterms:modified xsi:type="dcterms:W3CDTF">2018-05-21T14:37:00Z</dcterms:modified>
</cp:coreProperties>
</file>